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F40EB" w14:textId="406CEEFF" w:rsidR="00500807" w:rsidRPr="00500807" w:rsidRDefault="00500807" w:rsidP="0085710F">
      <w:pPr>
        <w:jc w:val="center"/>
        <w:rPr>
          <w:rFonts w:ascii="Trebuchet MS" w:hAnsi="Trebuchet MS"/>
          <w:b/>
          <w:noProof/>
          <w:sz w:val="22"/>
          <w:szCs w:val="22"/>
        </w:rPr>
      </w:pPr>
      <w:bookmarkStart w:id="0" w:name="_GoBack"/>
      <w:bookmarkEnd w:id="0"/>
      <w:r w:rsidRPr="00500807">
        <w:rPr>
          <w:rFonts w:ascii="Trebuchet MS" w:hAnsi="Trebuchet MS"/>
          <w:b/>
          <w:noProof/>
          <w:sz w:val="22"/>
          <w:szCs w:val="22"/>
          <w:lang w:val="en-US" w:eastAsia="en-US"/>
        </w:rPr>
        <w:drawing>
          <wp:inline distT="0" distB="0" distL="0" distR="0" wp14:anchorId="274A7AB9" wp14:editId="6D6E6D88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1E52" w14:textId="1BC71ED9" w:rsidR="000A205C" w:rsidRPr="00500807" w:rsidRDefault="00BC0D21" w:rsidP="000A205C">
      <w:pPr>
        <w:jc w:val="center"/>
        <w:rPr>
          <w:rFonts w:ascii="Trebuchet MS" w:hAnsi="Trebuchet MS"/>
          <w:b/>
          <w:szCs w:val="22"/>
        </w:rPr>
      </w:pPr>
      <w:r>
        <w:rPr>
          <w:rFonts w:ascii="Trebuchet MS" w:hAnsi="Trebuchet MS"/>
          <w:b/>
          <w:szCs w:val="22"/>
        </w:rPr>
        <w:t xml:space="preserve">UZAKTAN EĞİTİM </w:t>
      </w:r>
      <w:r w:rsidR="000A205C" w:rsidRPr="00500807">
        <w:rPr>
          <w:rFonts w:ascii="Trebuchet MS" w:hAnsi="Trebuchet MS"/>
          <w:b/>
          <w:szCs w:val="22"/>
        </w:rPr>
        <w:t xml:space="preserve">DOKTORA TEZ ÖNERİSİ </w:t>
      </w:r>
      <w:r w:rsidR="00892D29" w:rsidRPr="00500807">
        <w:rPr>
          <w:rFonts w:ascii="Trebuchet MS" w:hAnsi="Trebuchet MS"/>
          <w:b/>
          <w:szCs w:val="22"/>
        </w:rPr>
        <w:t>SINAV</w:t>
      </w:r>
      <w:r w:rsidR="000A205C" w:rsidRPr="00500807">
        <w:rPr>
          <w:rFonts w:ascii="Trebuchet MS" w:hAnsi="Trebuchet MS"/>
          <w:b/>
          <w:szCs w:val="22"/>
        </w:rPr>
        <w:t xml:space="preserve"> TUTANAĞ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5710F" w:rsidRPr="00500807" w14:paraId="5489326F" w14:textId="77777777" w:rsidTr="0085710F">
        <w:trPr>
          <w:trHeight w:val="340"/>
        </w:trPr>
        <w:tc>
          <w:tcPr>
            <w:tcW w:w="10194" w:type="dxa"/>
            <w:vAlign w:val="center"/>
          </w:tcPr>
          <w:p w14:paraId="19AB1D21" w14:textId="3936E1F3" w:rsidR="0085710F" w:rsidRPr="00500807" w:rsidRDefault="0085710F" w:rsidP="00500807">
            <w:pPr>
              <w:rPr>
                <w:rFonts w:ascii="Trebuchet MS" w:hAnsi="Trebuchet MS"/>
                <w:bCs/>
                <w:spacing w:val="1"/>
                <w:position w:val="-1"/>
              </w:rPr>
            </w:pPr>
            <w:r w:rsidRPr="00500807">
              <w:rPr>
                <w:rFonts w:ascii="Trebuchet MS" w:hAnsi="Trebuchet MS"/>
                <w:b/>
                <w:sz w:val="22"/>
                <w:szCs w:val="22"/>
              </w:rPr>
              <w:t>ÖĞRETİM YILI: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Pr="00500807">
              <w:rPr>
                <w:rFonts w:ascii="Trebuchet MS" w:hAnsi="Trebuchet MS"/>
                <w:sz w:val="22"/>
                <w:szCs w:val="22"/>
              </w:rPr>
              <w:tab/>
            </w:r>
            <w:r w:rsidRPr="00500807">
              <w:rPr>
                <w:rFonts w:ascii="Trebuchet MS" w:hAnsi="Trebuchet MS"/>
                <w:bCs/>
              </w:rPr>
              <w:t xml:space="preserve">                                             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GÜZ DÖNEMİ 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BAHAR DÖNEMİ</w:t>
            </w:r>
          </w:p>
        </w:tc>
      </w:tr>
    </w:tbl>
    <w:p w14:paraId="2E60B60D" w14:textId="77777777" w:rsidR="0085710F" w:rsidRPr="00500807" w:rsidRDefault="0085710F" w:rsidP="000A205C">
      <w:pPr>
        <w:jc w:val="center"/>
        <w:rPr>
          <w:rFonts w:ascii="Trebuchet MS" w:hAnsi="Trebuchet MS"/>
          <w:b/>
          <w:sz w:val="22"/>
          <w:szCs w:val="22"/>
        </w:rPr>
      </w:pPr>
    </w:p>
    <w:tbl>
      <w:tblPr>
        <w:tblStyle w:val="TabloKlavuzu"/>
        <w:tblW w:w="5000" w:type="pct"/>
        <w:tblLook w:val="0000" w:firstRow="0" w:lastRow="0" w:firstColumn="0" w:lastColumn="0" w:noHBand="0" w:noVBand="0"/>
      </w:tblPr>
      <w:tblGrid>
        <w:gridCol w:w="1733"/>
        <w:gridCol w:w="2793"/>
        <w:gridCol w:w="2557"/>
        <w:gridCol w:w="3111"/>
      </w:tblGrid>
      <w:tr w:rsidR="0085710F" w:rsidRPr="00500807" w14:paraId="67B1B568" w14:textId="77777777" w:rsidTr="00500807">
        <w:trPr>
          <w:trHeight w:val="84"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3809B6AC" w14:textId="5EA38347" w:rsidR="0085710F" w:rsidRPr="00500807" w:rsidRDefault="0085710F" w:rsidP="007268A4">
            <w:pPr>
              <w:pStyle w:val="Balk5"/>
              <w:jc w:val="left"/>
              <w:outlineLvl w:val="4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500807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85710F" w:rsidRPr="00500807" w14:paraId="7346831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27893737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Adı Soyadı</w:t>
            </w:r>
          </w:p>
        </w:tc>
        <w:tc>
          <w:tcPr>
            <w:tcW w:w="4150" w:type="pct"/>
            <w:gridSpan w:val="3"/>
            <w:vAlign w:val="center"/>
          </w:tcPr>
          <w:p w14:paraId="56180A0D" w14:textId="1C2EF9D2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054BBC0D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731FF88C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4150" w:type="pct"/>
            <w:gridSpan w:val="3"/>
            <w:vAlign w:val="center"/>
          </w:tcPr>
          <w:p w14:paraId="2C8F01FB" w14:textId="75B65A82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607DD8" w:rsidRPr="00500807" w14:paraId="1B2BA21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335BEA00" w14:textId="7B8CEC93" w:rsidR="00607DD8" w:rsidRPr="00500807" w:rsidRDefault="00607DD8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4150" w:type="pct"/>
            <w:gridSpan w:val="3"/>
            <w:vAlign w:val="center"/>
          </w:tcPr>
          <w:p w14:paraId="682CD671" w14:textId="5132B478" w:rsidR="00607DD8" w:rsidRPr="006101AF" w:rsidRDefault="00607DD8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17DACED6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4579E53C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Anabilim Dalı</w:t>
            </w:r>
          </w:p>
        </w:tc>
        <w:tc>
          <w:tcPr>
            <w:tcW w:w="4150" w:type="pct"/>
            <w:gridSpan w:val="3"/>
            <w:vAlign w:val="center"/>
          </w:tcPr>
          <w:p w14:paraId="705C1692" w14:textId="21424EDD" w:rsidR="0085710F" w:rsidRPr="006101AF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61AD6B6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403D9B85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Programı </w:t>
            </w:r>
          </w:p>
        </w:tc>
        <w:tc>
          <w:tcPr>
            <w:tcW w:w="4150" w:type="pct"/>
            <w:gridSpan w:val="3"/>
            <w:vAlign w:val="center"/>
          </w:tcPr>
          <w:p w14:paraId="16840480" w14:textId="07D84403" w:rsidR="0085710F" w:rsidRPr="006101AF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6222E4C4" w14:textId="77777777" w:rsidTr="00500807">
        <w:trPr>
          <w:trHeight w:hRule="exact" w:val="558"/>
        </w:trPr>
        <w:tc>
          <w:tcPr>
            <w:tcW w:w="850" w:type="pct"/>
            <w:vAlign w:val="center"/>
          </w:tcPr>
          <w:p w14:paraId="3996ECE5" w14:textId="304DC168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ez Başlığı</w:t>
            </w:r>
          </w:p>
        </w:tc>
        <w:tc>
          <w:tcPr>
            <w:tcW w:w="4150" w:type="pct"/>
            <w:gridSpan w:val="3"/>
            <w:vAlign w:val="center"/>
          </w:tcPr>
          <w:p w14:paraId="305FB155" w14:textId="77777777" w:rsidR="0085710F" w:rsidRPr="006101AF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2B79FAD0" w14:textId="77777777" w:rsidTr="00500807">
        <w:trPr>
          <w:trHeight w:hRule="exact" w:val="348"/>
        </w:trPr>
        <w:tc>
          <w:tcPr>
            <w:tcW w:w="5000" w:type="pct"/>
            <w:gridSpan w:val="4"/>
            <w:vAlign w:val="center"/>
          </w:tcPr>
          <w:p w14:paraId="6FAF19B4" w14:textId="29A00819" w:rsidR="0085710F" w:rsidRPr="006101AF" w:rsidRDefault="006101AF" w:rsidP="006101AF">
            <w:pPr>
              <w:rPr>
                <w:rFonts w:ascii="Trebuchet MS" w:hAnsi="Trebuchet MS"/>
                <w:sz w:val="22"/>
                <w:szCs w:val="22"/>
              </w:rPr>
            </w:pPr>
            <w:r w:rsidRPr="006101A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Doktora tez önerisi sınavına     </w:t>
            </w:r>
            <w:r w:rsidR="00500807" w:rsidRPr="001726B1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500807" w:rsidRPr="006101A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</w:t>
            </w:r>
            <w:r w:rsidR="00500807" w:rsidRPr="001726B1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500807" w:rsidRPr="006101A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500807" w:rsidRPr="00500807" w14:paraId="383DE6F4" w14:textId="77777777" w:rsidTr="00BC0D21">
        <w:trPr>
          <w:trHeight w:hRule="exact" w:val="442"/>
        </w:trPr>
        <w:tc>
          <w:tcPr>
            <w:tcW w:w="2220" w:type="pct"/>
            <w:gridSpan w:val="2"/>
            <w:vAlign w:val="center"/>
          </w:tcPr>
          <w:p w14:paraId="43D919A3" w14:textId="045CF441" w:rsidR="00500807" w:rsidRPr="00500807" w:rsidRDefault="00500807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Tarihi: </w:t>
            </w:r>
          </w:p>
        </w:tc>
        <w:tc>
          <w:tcPr>
            <w:tcW w:w="1254" w:type="pct"/>
            <w:vAlign w:val="center"/>
          </w:tcPr>
          <w:p w14:paraId="7AB951B6" w14:textId="02B5347A" w:rsidR="00500807" w:rsidRPr="00500807" w:rsidRDefault="001726B1" w:rsidP="0050080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500807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1526" w:type="pct"/>
            <w:vAlign w:val="center"/>
          </w:tcPr>
          <w:p w14:paraId="0197D11D" w14:textId="5DA48A32" w:rsidR="00500807" w:rsidRPr="00500807" w:rsidRDefault="001726B1" w:rsidP="0050080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500807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  <w:r w:rsidR="00BC0D21" w:rsidRP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http://</w:t>
            </w:r>
            <w:r w:rsidR="00DF5421" w:rsidRP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webi</w:t>
            </w:r>
            <w:r w:rsid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n</w:t>
            </w:r>
            <w:r w:rsidR="00DF5421" w:rsidRP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ar.</w:t>
            </w:r>
            <w:r w:rsidR="00BC0D21" w:rsidRPr="00DF5421">
              <w:rPr>
                <w:rStyle w:val="Kpr"/>
                <w:rFonts w:ascii="Trebuchet MS" w:hAnsi="Trebuchet MS"/>
                <w:b/>
                <w:sz w:val="16"/>
                <w:szCs w:val="16"/>
              </w:rPr>
              <w:t>yasar.edu.tr</w:t>
            </w:r>
            <w:r w:rsidR="00BC0D21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39D1F8EE" w14:textId="77777777" w:rsidR="0085710F" w:rsidRPr="00500807" w:rsidRDefault="0085710F" w:rsidP="000A205C">
      <w:pPr>
        <w:jc w:val="center"/>
        <w:rPr>
          <w:rFonts w:ascii="Trebuchet MS" w:hAnsi="Trebuchet MS"/>
          <w:b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1"/>
        <w:gridCol w:w="2365"/>
        <w:gridCol w:w="2518"/>
      </w:tblGrid>
      <w:tr w:rsidR="005B5AC9" w:rsidRPr="00500807" w14:paraId="2246BC02" w14:textId="77777777" w:rsidTr="00500807">
        <w:trPr>
          <w:trHeight w:hRule="exact" w:val="327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4747A30B" w14:textId="00C2F45F" w:rsidR="005B5AC9" w:rsidRPr="00500807" w:rsidRDefault="005B5AC9" w:rsidP="00500807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rPr>
                <w:rFonts w:ascii="Trebuchet MS" w:hAnsi="Trebuchet MS"/>
                <w:b/>
                <w:sz w:val="22"/>
                <w:szCs w:val="22"/>
              </w:rPr>
            </w:pPr>
            <w:r w:rsidRPr="00500807">
              <w:rPr>
                <w:rFonts w:ascii="Trebuchet MS" w:hAnsi="Trebuchet MS"/>
                <w:b/>
                <w:sz w:val="22"/>
                <w:szCs w:val="22"/>
              </w:rPr>
              <w:t>DEĞERLENDİRME</w:t>
            </w:r>
          </w:p>
        </w:tc>
      </w:tr>
      <w:tr w:rsidR="005B5AC9" w:rsidRPr="00500807" w14:paraId="5E599BC5" w14:textId="77777777" w:rsidTr="00500807">
        <w:trPr>
          <w:trHeight w:hRule="exact" w:val="567"/>
          <w:jc w:val="center"/>
        </w:trPr>
        <w:tc>
          <w:tcPr>
            <w:tcW w:w="5000" w:type="pct"/>
            <w:gridSpan w:val="3"/>
            <w:vAlign w:val="center"/>
          </w:tcPr>
          <w:p w14:paraId="0EA7587E" w14:textId="53EB1680" w:rsidR="005B5AC9" w:rsidRPr="00500807" w:rsidRDefault="005B5AC9" w:rsidP="00BC0D21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ez önerisi</w:t>
            </w:r>
            <w:r w:rsidR="0044577A" w:rsidRPr="00500807">
              <w:rPr>
                <w:rFonts w:ascii="Trebuchet MS" w:hAnsi="Trebuchet MS"/>
                <w:sz w:val="22"/>
                <w:szCs w:val="22"/>
              </w:rPr>
              <w:t>ni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s</w:t>
            </w:r>
            <w:r w:rsidR="0044577A" w:rsidRPr="00500807">
              <w:rPr>
                <w:rFonts w:ascii="Trebuchet MS" w:hAnsi="Trebuchet MS"/>
                <w:sz w:val="22"/>
                <w:szCs w:val="22"/>
              </w:rPr>
              <w:t xml:space="preserve">ınavına alınan 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öğrencinin çalışma taslağı ve sunumu dikkate alındığında tez önerisi aşağıdaki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>ölçütlere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göre değerlendirilmiştir.</w:t>
            </w:r>
          </w:p>
          <w:p w14:paraId="44FAA35A" w14:textId="77777777" w:rsidR="005B5AC9" w:rsidRPr="00500807" w:rsidRDefault="005B5AC9" w:rsidP="00500807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85710F" w:rsidRPr="00500807" w14:paraId="6862D2A7" w14:textId="77777777" w:rsidTr="00607DD8">
        <w:trPr>
          <w:trHeight w:hRule="exact" w:val="399"/>
          <w:jc w:val="center"/>
        </w:trPr>
        <w:tc>
          <w:tcPr>
            <w:tcW w:w="2605" w:type="pct"/>
            <w:vAlign w:val="center"/>
          </w:tcPr>
          <w:p w14:paraId="2EB9B9DF" w14:textId="77777777" w:rsidR="0085710F" w:rsidRPr="00500807" w:rsidRDefault="005B5AC9" w:rsidP="007268A4">
            <w:pPr>
              <w:widowControl w:val="0"/>
              <w:autoSpaceDE w:val="0"/>
              <w:autoSpaceDN w:val="0"/>
              <w:adjustRightInd w:val="0"/>
              <w:spacing w:before="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bCs/>
                <w:spacing w:val="-1"/>
                <w:sz w:val="22"/>
                <w:szCs w:val="22"/>
              </w:rPr>
              <w:t>Amaç bakımından</w:t>
            </w:r>
          </w:p>
        </w:tc>
        <w:tc>
          <w:tcPr>
            <w:tcW w:w="1160" w:type="pct"/>
            <w:vAlign w:val="center"/>
          </w:tcPr>
          <w:p w14:paraId="261C69AB" w14:textId="5BBFD9FF" w:rsidR="0085710F" w:rsidRPr="00500807" w:rsidRDefault="0085710F" w:rsidP="007A2062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li</w:t>
            </w:r>
          </w:p>
        </w:tc>
        <w:tc>
          <w:tcPr>
            <w:tcW w:w="1235" w:type="pct"/>
            <w:vAlign w:val="center"/>
          </w:tcPr>
          <w:p w14:paraId="2B0E8DCE" w14:textId="328082AA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siz</w:t>
            </w:r>
          </w:p>
        </w:tc>
      </w:tr>
      <w:tr w:rsidR="0085710F" w:rsidRPr="00500807" w14:paraId="345BED2C" w14:textId="77777777" w:rsidTr="00607DD8">
        <w:trPr>
          <w:trHeight w:hRule="exact" w:val="393"/>
          <w:jc w:val="center"/>
        </w:trPr>
        <w:tc>
          <w:tcPr>
            <w:tcW w:w="2605" w:type="pct"/>
            <w:vAlign w:val="center"/>
          </w:tcPr>
          <w:p w14:paraId="32384110" w14:textId="77777777" w:rsidR="0085710F" w:rsidRPr="00500807" w:rsidRDefault="005B5AC9" w:rsidP="007268A4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bCs/>
                <w:spacing w:val="-1"/>
                <w:sz w:val="22"/>
                <w:szCs w:val="22"/>
              </w:rPr>
              <w:t>Yöntem bakımından</w:t>
            </w:r>
          </w:p>
        </w:tc>
        <w:tc>
          <w:tcPr>
            <w:tcW w:w="1160" w:type="pct"/>
            <w:vAlign w:val="center"/>
          </w:tcPr>
          <w:p w14:paraId="3324C7F9" w14:textId="17846052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li</w:t>
            </w:r>
          </w:p>
        </w:tc>
        <w:tc>
          <w:tcPr>
            <w:tcW w:w="1235" w:type="pct"/>
            <w:vAlign w:val="center"/>
          </w:tcPr>
          <w:p w14:paraId="25186809" w14:textId="4E2D9B0E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siz</w:t>
            </w:r>
          </w:p>
        </w:tc>
      </w:tr>
      <w:tr w:rsidR="0085710F" w:rsidRPr="00500807" w14:paraId="221819ED" w14:textId="77777777" w:rsidTr="00607DD8">
        <w:trPr>
          <w:trHeight w:hRule="exact" w:val="452"/>
          <w:jc w:val="center"/>
        </w:trPr>
        <w:tc>
          <w:tcPr>
            <w:tcW w:w="2605" w:type="pct"/>
            <w:vAlign w:val="center"/>
          </w:tcPr>
          <w:p w14:paraId="45A68AE6" w14:textId="77777777" w:rsidR="0085710F" w:rsidRPr="00500807" w:rsidRDefault="005B5AC9" w:rsidP="007268A4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bCs/>
                <w:spacing w:val="2"/>
                <w:sz w:val="22"/>
                <w:szCs w:val="22"/>
              </w:rPr>
              <w:t>Özgünlük bakımından</w:t>
            </w:r>
          </w:p>
        </w:tc>
        <w:tc>
          <w:tcPr>
            <w:tcW w:w="1160" w:type="pct"/>
            <w:vAlign w:val="center"/>
          </w:tcPr>
          <w:p w14:paraId="212B7232" w14:textId="7B2C2400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li</w:t>
            </w:r>
          </w:p>
        </w:tc>
        <w:tc>
          <w:tcPr>
            <w:tcW w:w="1235" w:type="pct"/>
            <w:vAlign w:val="center"/>
          </w:tcPr>
          <w:p w14:paraId="1AC8BD6F" w14:textId="58BF7EAB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siz</w:t>
            </w:r>
          </w:p>
        </w:tc>
      </w:tr>
      <w:tr w:rsidR="0085710F" w:rsidRPr="00500807" w14:paraId="5D4DB140" w14:textId="77777777" w:rsidTr="00500807">
        <w:trPr>
          <w:trHeight w:hRule="exact" w:val="312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11A76155" w14:textId="122AA902" w:rsidR="0085710F" w:rsidRPr="00500807" w:rsidRDefault="0085710F" w:rsidP="0050080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</w:rPr>
            </w:pPr>
            <w:r w:rsidRPr="00500807">
              <w:rPr>
                <w:rFonts w:ascii="Trebuchet MS" w:hAnsi="Trebuchet MS"/>
                <w:b/>
                <w:sz w:val="22"/>
                <w:szCs w:val="22"/>
              </w:rPr>
              <w:t>KARAR</w:t>
            </w:r>
            <w:r w:rsidR="00163355">
              <w:rPr>
                <w:rFonts w:ascii="Trebuchet MS" w:hAnsi="Trebuchet MS"/>
                <w:b/>
                <w:sz w:val="22"/>
                <w:szCs w:val="22"/>
              </w:rPr>
              <w:t>**</w:t>
            </w:r>
          </w:p>
        </w:tc>
      </w:tr>
      <w:tr w:rsidR="005B5AC9" w:rsidRPr="00500807" w14:paraId="79C0EE29" w14:textId="77777777" w:rsidTr="00163355">
        <w:trPr>
          <w:trHeight w:hRule="exact" w:val="1121"/>
          <w:jc w:val="center"/>
        </w:trPr>
        <w:tc>
          <w:tcPr>
            <w:tcW w:w="5000" w:type="pct"/>
            <w:gridSpan w:val="3"/>
            <w:vAlign w:val="center"/>
          </w:tcPr>
          <w:p w14:paraId="0895C702" w14:textId="06E7B4AA" w:rsidR="005B5AC9" w:rsidRPr="00500807" w:rsidRDefault="00732A4A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ez izleme komitesinin d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>eğerlendirme</w:t>
            </w:r>
            <w:r w:rsidRPr="00500807">
              <w:rPr>
                <w:rFonts w:ascii="Trebuchet MS" w:hAnsi="Trebuchet MS"/>
                <w:sz w:val="22"/>
                <w:szCs w:val="22"/>
              </w:rPr>
              <w:t>si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sonucunda tez önerisinin;</w:t>
            </w:r>
          </w:p>
          <w:p w14:paraId="75005AA2" w14:textId="2F55E0B3" w:rsidR="005B5AC9" w:rsidRPr="00500807" w:rsidRDefault="005B5AC9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KABUL      </w:t>
            </w:r>
            <w:r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>DÜZELTME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  <w:p w14:paraId="29A200EC" w14:textId="77777777" w:rsidR="005B5AC9" w:rsidRPr="00500807" w:rsidRDefault="005B5AC9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470A322E" w14:textId="3E1D8868" w:rsidR="005B5AC9" w:rsidRPr="00500807" w:rsidRDefault="00163355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="00E6285B" w:rsidRPr="00500807">
              <w:rPr>
                <w:rFonts w:ascii="Trebuchet MS" w:hAnsi="Trebuchet MS"/>
                <w:sz w:val="22"/>
                <w:szCs w:val="22"/>
              </w:rPr>
              <w:t>kararı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OY ÇOKLUĞU  ile </w:t>
            </w:r>
            <w:r w:rsidR="00E6285B" w:rsidRPr="00500807">
              <w:rPr>
                <w:rFonts w:ascii="Trebuchet MS" w:hAnsi="Trebuchet MS"/>
                <w:sz w:val="22"/>
                <w:szCs w:val="22"/>
              </w:rPr>
              <w:t>alınmıştır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>.</w:t>
            </w:r>
          </w:p>
          <w:p w14:paraId="6D33DD62" w14:textId="77777777" w:rsidR="005B5AC9" w:rsidRPr="00500807" w:rsidRDefault="005B5AC9" w:rsidP="0016335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B5AC9" w:rsidRPr="00500807" w14:paraId="4EF646AC" w14:textId="77777777" w:rsidTr="00163355">
        <w:trPr>
          <w:trHeight w:hRule="exact" w:val="985"/>
          <w:jc w:val="center"/>
        </w:trPr>
        <w:tc>
          <w:tcPr>
            <w:tcW w:w="5000" w:type="pct"/>
            <w:gridSpan w:val="3"/>
            <w:vAlign w:val="center"/>
          </w:tcPr>
          <w:p w14:paraId="277FF709" w14:textId="148E5FD5" w:rsidR="00500807" w:rsidRDefault="00E6285B" w:rsidP="00500807">
            <w:pPr>
              <w:pStyle w:val="ListeParagraf"/>
              <w:numPr>
                <w:ilvl w:val="0"/>
                <w:numId w:val="5"/>
              </w:numPr>
              <w:ind w:left="28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Komite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Üyesi </w:t>
            </w:r>
            <w:r w:rsidR="00500807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14:paraId="05380878" w14:textId="2685A753" w:rsidR="005B5AC9" w:rsidRPr="00500807" w:rsidRDefault="005B5AC9" w:rsidP="00500807">
            <w:pPr>
              <w:pStyle w:val="ListeParagraf"/>
              <w:ind w:left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14:paraId="6FF617A7" w14:textId="27AE10DC" w:rsidR="005B5AC9" w:rsidRPr="00500807" w:rsidRDefault="005B5AC9" w:rsidP="00163355">
            <w:pPr>
              <w:ind w:left="426" w:hanging="426"/>
              <w:rPr>
                <w:rFonts w:ascii="Trebuchet MS" w:hAnsi="Trebuchet MS"/>
                <w:i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Kabul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Düzeltme    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</w:tc>
      </w:tr>
      <w:tr w:rsidR="005B5AC9" w:rsidRPr="00500807" w14:paraId="66298BCF" w14:textId="77777777" w:rsidTr="007268A4">
        <w:trPr>
          <w:trHeight w:hRule="exact" w:val="852"/>
          <w:jc w:val="center"/>
        </w:trPr>
        <w:tc>
          <w:tcPr>
            <w:tcW w:w="5000" w:type="pct"/>
            <w:gridSpan w:val="3"/>
            <w:vAlign w:val="center"/>
          </w:tcPr>
          <w:p w14:paraId="4C106E59" w14:textId="15FFC4C5" w:rsidR="00500807" w:rsidRDefault="00E6285B" w:rsidP="00500807">
            <w:pPr>
              <w:pStyle w:val="ListeParagraf"/>
              <w:numPr>
                <w:ilvl w:val="0"/>
                <w:numId w:val="5"/>
              </w:numPr>
              <w:ind w:left="28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Komite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Üyesi </w:t>
            </w:r>
            <w:r w:rsidR="00500807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14:paraId="590208A1" w14:textId="7070E94D" w:rsidR="005B5AC9" w:rsidRPr="00500807" w:rsidRDefault="005B5AC9" w:rsidP="00500807">
            <w:pPr>
              <w:pStyle w:val="ListeParagraf"/>
              <w:ind w:left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14:paraId="4F0AA35A" w14:textId="0DDBA385" w:rsidR="005B5AC9" w:rsidRPr="00500807" w:rsidRDefault="00163355" w:rsidP="00163355">
            <w:pPr>
              <w:ind w:left="426" w:hanging="426"/>
              <w:rPr>
                <w:rFonts w:ascii="Trebuchet MS" w:hAnsi="Trebuchet MS"/>
                <w:i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5B5AC9"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>
              <w:rPr>
                <w:rFonts w:ascii="Trebuchet MS" w:hAnsi="Trebuchet MS"/>
                <w:sz w:val="22"/>
                <w:szCs w:val="22"/>
              </w:rPr>
              <w:t xml:space="preserve"> Kabul         </w:t>
            </w:r>
            <w:r w:rsidR="005B5AC9"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Düzeltme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5B5AC9"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</w:tc>
      </w:tr>
      <w:tr w:rsidR="005B5AC9" w:rsidRPr="00500807" w14:paraId="755FA10E" w14:textId="77777777" w:rsidTr="005B5AC9">
        <w:trPr>
          <w:trHeight w:hRule="exact" w:val="852"/>
          <w:jc w:val="center"/>
        </w:trPr>
        <w:tc>
          <w:tcPr>
            <w:tcW w:w="5000" w:type="pct"/>
            <w:gridSpan w:val="3"/>
            <w:vAlign w:val="center"/>
          </w:tcPr>
          <w:p w14:paraId="46488FD3" w14:textId="4832E6D0" w:rsidR="00500807" w:rsidRDefault="00E6285B" w:rsidP="00500807">
            <w:pPr>
              <w:pStyle w:val="ListeParagraf"/>
              <w:numPr>
                <w:ilvl w:val="0"/>
                <w:numId w:val="5"/>
              </w:numPr>
              <w:ind w:left="28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Komite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Üyesi </w:t>
            </w:r>
            <w:r w:rsidR="00500807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14:paraId="62E5756A" w14:textId="36B31A1F" w:rsidR="005B5AC9" w:rsidRPr="00500807" w:rsidRDefault="005B5AC9" w:rsidP="00500807">
            <w:pPr>
              <w:pStyle w:val="ListeParagraf"/>
              <w:ind w:left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14:paraId="139FD29E" w14:textId="3E1CDA84" w:rsidR="005B5AC9" w:rsidRPr="00500807" w:rsidRDefault="005B5AC9" w:rsidP="00163355">
            <w:pPr>
              <w:ind w:left="284" w:hanging="284"/>
              <w:rPr>
                <w:rFonts w:ascii="Trebuchet MS" w:hAnsi="Trebuchet MS"/>
                <w:i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Kabul 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Düzeltme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</w:tc>
      </w:tr>
      <w:tr w:rsidR="00490906" w:rsidRPr="00500807" w14:paraId="0520675D" w14:textId="77777777" w:rsidTr="00D5423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738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295FC" w14:textId="10BC9755" w:rsidR="00490906" w:rsidRPr="001726B1" w:rsidRDefault="001726B1" w:rsidP="001726B1">
            <w:pPr>
              <w:ind w:firstLine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b/>
              </w:rPr>
              <w:sym w:font="Wingdings" w:char="F06F"/>
            </w:r>
            <w:r w:rsidR="00490906" w:rsidRPr="001726B1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77C73" w:rsidRPr="001726B1">
              <w:rPr>
                <w:rFonts w:ascii="Trebuchet MS" w:hAnsi="Trebuchet MS"/>
                <w:sz w:val="22"/>
                <w:szCs w:val="22"/>
              </w:rPr>
              <w:t>Komite</w:t>
            </w:r>
            <w:r w:rsidR="00490906" w:rsidRPr="001726B1">
              <w:rPr>
                <w:rFonts w:ascii="Trebuchet MS" w:hAnsi="Trebuchet MS"/>
                <w:sz w:val="22"/>
                <w:szCs w:val="22"/>
              </w:rPr>
              <w:t xml:space="preserve"> toplanamadığı için sınav yapılamamıştır.</w:t>
            </w:r>
            <w:r w:rsidR="00163355" w:rsidRPr="001726B1">
              <w:rPr>
                <w:rFonts w:ascii="Trebuchet MS" w:hAnsi="Trebuchet MS"/>
                <w:sz w:val="22"/>
                <w:szCs w:val="22"/>
              </w:rPr>
              <w:t>***</w:t>
            </w:r>
          </w:p>
          <w:p w14:paraId="0E30E726" w14:textId="70C4139F" w:rsidR="00490906" w:rsidRPr="001726B1" w:rsidRDefault="001726B1" w:rsidP="001726B1">
            <w:pPr>
              <w:ind w:firstLine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b/>
              </w:rPr>
              <w:sym w:font="Wingdings" w:char="F06F"/>
            </w:r>
            <w:r w:rsidR="00490906" w:rsidRPr="001726B1">
              <w:rPr>
                <w:rFonts w:ascii="Trebuchet MS" w:hAnsi="Trebuchet MS"/>
                <w:sz w:val="22"/>
                <w:szCs w:val="22"/>
              </w:rPr>
              <w:t xml:space="preserve"> Öğrenci sınava gelmemiştir.</w:t>
            </w:r>
            <w:r w:rsidR="00163355" w:rsidRPr="001726B1">
              <w:rPr>
                <w:rFonts w:ascii="Trebuchet MS" w:hAnsi="Trebuchet MS"/>
                <w:sz w:val="22"/>
                <w:szCs w:val="22"/>
              </w:rPr>
              <w:t>***</w:t>
            </w:r>
          </w:p>
        </w:tc>
      </w:tr>
    </w:tbl>
    <w:p w14:paraId="70101363" w14:textId="26E28996" w:rsidR="00607DD8" w:rsidRPr="001726B1" w:rsidRDefault="00500807" w:rsidP="004D3733">
      <w:pPr>
        <w:jc w:val="both"/>
        <w:rPr>
          <w:rFonts w:ascii="Trebuchet MS" w:hAnsi="Trebuchet MS"/>
          <w:b/>
          <w:i/>
          <w:szCs w:val="20"/>
        </w:rPr>
      </w:pPr>
      <w:r w:rsidRPr="001726B1">
        <w:rPr>
          <w:rFonts w:ascii="Trebuchet MS" w:hAnsi="Trebuchet MS"/>
          <w:i/>
          <w:szCs w:val="20"/>
        </w:rPr>
        <w:t xml:space="preserve">* </w:t>
      </w:r>
      <w:r w:rsidR="00607DD8" w:rsidRPr="001726B1">
        <w:rPr>
          <w:rFonts w:ascii="Trebuchet MS" w:hAnsi="Trebuchet MS"/>
          <w:i/>
          <w:sz w:val="20"/>
          <w:szCs w:val="16"/>
        </w:rPr>
        <w:t>ORCID (</w:t>
      </w:r>
      <w:r w:rsidR="00607DD8" w:rsidRPr="001726B1">
        <w:rPr>
          <w:rFonts w:ascii="Trebuchet MS" w:hAnsi="Trebuchet MS"/>
          <w:i/>
          <w:sz w:val="20"/>
          <w:szCs w:val="16"/>
          <w:lang w:val="en-US"/>
        </w:rPr>
        <w:t>Open Researcher and Contributor</w:t>
      </w:r>
      <w:r w:rsidR="00607DD8" w:rsidRPr="001726B1">
        <w:rPr>
          <w:rFonts w:ascii="Trebuchet MS" w:hAnsi="Trebuchet MS"/>
          <w:i/>
          <w:sz w:val="20"/>
          <w:szCs w:val="16"/>
        </w:rPr>
        <w:t xml:space="preserve"> ID): </w:t>
      </w:r>
      <w:hyperlink r:id="rId9" w:history="1">
        <w:r w:rsidR="00607DD8" w:rsidRPr="001726B1">
          <w:rPr>
            <w:rStyle w:val="Kpr"/>
            <w:rFonts w:ascii="Trebuchet MS" w:hAnsi="Trebuchet MS"/>
            <w:i/>
            <w:sz w:val="20"/>
            <w:szCs w:val="16"/>
          </w:rPr>
          <w:t>https://orcid.org/</w:t>
        </w:r>
      </w:hyperlink>
      <w:r w:rsidR="00607DD8" w:rsidRPr="001726B1">
        <w:rPr>
          <w:rFonts w:ascii="Trebuchet MS" w:hAnsi="Trebuchet MS"/>
          <w:i/>
          <w:sz w:val="20"/>
          <w:szCs w:val="16"/>
        </w:rPr>
        <w:t xml:space="preserve"> adresinden alınmaktadır.</w:t>
      </w:r>
    </w:p>
    <w:p w14:paraId="472A03FF" w14:textId="0E06C677" w:rsidR="00906973" w:rsidRPr="001726B1" w:rsidRDefault="00607DD8" w:rsidP="004D3733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</w:t>
      </w:r>
      <w:r w:rsidR="00500807" w:rsidRPr="001726B1">
        <w:rPr>
          <w:rFonts w:ascii="Trebuchet MS" w:hAnsi="Trebuchet MS"/>
          <w:i/>
          <w:sz w:val="20"/>
          <w:szCs w:val="20"/>
        </w:rPr>
        <w:t xml:space="preserve"> </w:t>
      </w:r>
      <w:r w:rsidR="00490906" w:rsidRPr="001726B1">
        <w:rPr>
          <w:rFonts w:ascii="Trebuchet MS" w:hAnsi="Trebuchet MS"/>
          <w:i/>
          <w:sz w:val="20"/>
          <w:szCs w:val="20"/>
        </w:rPr>
        <w:t>Yeterlik sınavında başarılı bulunan öğrenci, yeterlik sınavından itibaren en geç 6 ay içinde tez önerisini</w:t>
      </w:r>
      <w:r w:rsidR="00490906" w:rsidRPr="001726B1">
        <w:rPr>
          <w:rFonts w:ascii="Trebuchet MS" w:hAnsi="Trebuchet MS"/>
          <w:i/>
        </w:rPr>
        <w:t xml:space="preserve"> </w:t>
      </w:r>
      <w:r w:rsidR="00490906" w:rsidRPr="001726B1">
        <w:rPr>
          <w:rFonts w:ascii="Trebuchet MS" w:hAnsi="Trebuchet MS"/>
          <w:i/>
          <w:sz w:val="20"/>
          <w:szCs w:val="20"/>
        </w:rPr>
        <w:t>tez izleme komitesi önünde sözlü olarak savunur.</w:t>
      </w:r>
    </w:p>
    <w:p w14:paraId="02A9436F" w14:textId="34F87E0D" w:rsidR="004D3733" w:rsidRPr="001726B1" w:rsidRDefault="004D3733" w:rsidP="004D3733">
      <w:pPr>
        <w:pStyle w:val="ListeParagraf"/>
        <w:ind w:left="0"/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</w:t>
      </w:r>
      <w:r w:rsidR="00500807" w:rsidRPr="001726B1">
        <w:rPr>
          <w:rFonts w:ascii="Trebuchet MS" w:hAnsi="Trebuchet MS"/>
          <w:i/>
          <w:sz w:val="20"/>
          <w:szCs w:val="20"/>
        </w:rPr>
        <w:t xml:space="preserve"> </w:t>
      </w:r>
      <w:r w:rsidRPr="001726B1">
        <w:rPr>
          <w:rFonts w:ascii="Trebuchet MS" w:hAnsi="Trebuchet MS"/>
          <w:i/>
          <w:sz w:val="20"/>
          <w:szCs w:val="20"/>
        </w:rPr>
        <w:t>Karar DÜZELTME ise, öğrenci 1 ay içerisinde düzeltme yaptığı tez önerisini tekrar sunar.</w:t>
      </w:r>
    </w:p>
    <w:p w14:paraId="3A1A02A4" w14:textId="3C0882C1" w:rsidR="004D3733" w:rsidRPr="001726B1" w:rsidRDefault="004D3733" w:rsidP="004D3733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</w:t>
      </w:r>
      <w:r w:rsidR="00500807" w:rsidRPr="001726B1">
        <w:rPr>
          <w:rFonts w:ascii="Trebuchet MS" w:hAnsi="Trebuchet MS"/>
          <w:i/>
          <w:sz w:val="20"/>
          <w:szCs w:val="20"/>
        </w:rPr>
        <w:t xml:space="preserve"> </w:t>
      </w:r>
      <w:r w:rsidRPr="001726B1">
        <w:rPr>
          <w:rFonts w:ascii="Trebuchet MS" w:hAnsi="Trebuchet MS"/>
          <w:i/>
          <w:sz w:val="20"/>
          <w:szCs w:val="20"/>
        </w:rPr>
        <w:t>Karar RE</w:t>
      </w:r>
      <w:r w:rsidR="003A35BC" w:rsidRPr="001726B1">
        <w:rPr>
          <w:rFonts w:ascii="Trebuchet MS" w:hAnsi="Trebuchet MS"/>
          <w:i/>
          <w:sz w:val="20"/>
          <w:szCs w:val="20"/>
        </w:rPr>
        <w:t>T</w:t>
      </w:r>
      <w:r w:rsidRPr="001726B1">
        <w:rPr>
          <w:rFonts w:ascii="Trebuchet MS" w:hAnsi="Trebuchet MS"/>
          <w:i/>
          <w:sz w:val="20"/>
          <w:szCs w:val="20"/>
        </w:rPr>
        <w:t xml:space="preserve"> ise, öğrenci, aynı danışman ile devam etmek istiyorsa 3 ay içinde yeni bir tez konusu ile tez önerisi sınavına girebilir. Öğrenci, yeni bir danışman seçecek ise, yeni bir tez konusu ile en geç 6 ay içinde tekrar tez önerisi sınavına girebilir. </w:t>
      </w:r>
    </w:p>
    <w:p w14:paraId="6C74C5F6" w14:textId="0F9E3460" w:rsidR="004D3733" w:rsidRPr="001726B1" w:rsidRDefault="004D3733" w:rsidP="004D3733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Her iki durumda da yeni bir tez izleme komitesi oluşturulabilir. Tez önerisi bu sınavda da kabul edilmeyen öğrencinin program ile ilişiği kesilir.</w:t>
      </w:r>
    </w:p>
    <w:p w14:paraId="54ADA1EB" w14:textId="3E843F0F" w:rsidR="00D5423D" w:rsidRPr="001726B1" w:rsidRDefault="00D5423D" w:rsidP="00D5423D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 xml:space="preserve">** </w:t>
      </w:r>
      <w:r w:rsidRPr="001726B1">
        <w:rPr>
          <w:rFonts w:ascii="Trebuchet MS" w:hAnsi="Trebuchet MS"/>
          <w:i/>
          <w:sz w:val="20"/>
          <w:szCs w:val="20"/>
        </w:rPr>
        <w:t>Jüri toplanamadığı için sınav yapılamamış ise sınav için yeni bir tarih belirlenir.</w:t>
      </w:r>
    </w:p>
    <w:p w14:paraId="242998DA" w14:textId="3A9709B8" w:rsidR="00D5423D" w:rsidRPr="001726B1" w:rsidRDefault="00D5423D" w:rsidP="00D5423D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**</w:t>
      </w:r>
      <w:r w:rsidRPr="001726B1">
        <w:rPr>
          <w:rFonts w:ascii="Trebuchet MS" w:hAnsi="Trebuchet MS"/>
          <w:i/>
          <w:sz w:val="20"/>
          <w:szCs w:val="20"/>
        </w:rPr>
        <w:t xml:space="preserve">Öğrencinin sınava gelmemesi durumunda, öğrencinin mazeret belgesi Enstitü Yönetim Kurulunda görüşülür. Öğrencinin geçerli mazeretinin olmaması halinde Enstitü Yönetim Kurulu kararıyla ilişiği kesilir. Mazereti geçerli sayıldığında yeni bir sınav tarihi belirlenir.  </w:t>
      </w:r>
    </w:p>
    <w:sectPr w:rsidR="00D5423D" w:rsidRPr="001726B1" w:rsidSect="00500807">
      <w:headerReference w:type="default" r:id="rId10"/>
      <w:pgSz w:w="11906" w:h="16838" w:code="9"/>
      <w:pgMar w:top="426" w:right="851" w:bottom="142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50080A" w14:textId="77777777" w:rsidR="00424085" w:rsidRDefault="00424085" w:rsidP="00355C8B">
      <w:r>
        <w:separator/>
      </w:r>
    </w:p>
  </w:endnote>
  <w:endnote w:type="continuationSeparator" w:id="0">
    <w:p w14:paraId="5530B6DA" w14:textId="77777777" w:rsidR="00424085" w:rsidRDefault="00424085" w:rsidP="0035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2AEE1" w14:textId="77777777" w:rsidR="00424085" w:rsidRDefault="00424085" w:rsidP="00355C8B">
      <w:r>
        <w:separator/>
      </w:r>
    </w:p>
  </w:footnote>
  <w:footnote w:type="continuationSeparator" w:id="0">
    <w:p w14:paraId="394987A6" w14:textId="77777777" w:rsidR="00424085" w:rsidRDefault="00424085" w:rsidP="00355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6E5AA" w14:textId="0C84687A" w:rsidR="00FD1569" w:rsidRPr="00FD1569" w:rsidRDefault="0085710F" w:rsidP="0085710F">
    <w:pPr>
      <w:pStyle w:val="stBilgi"/>
      <w:tabs>
        <w:tab w:val="center" w:pos="5102"/>
        <w:tab w:val="left" w:pos="895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F0DF8"/>
    <w:multiLevelType w:val="hybridMultilevel"/>
    <w:tmpl w:val="09CC448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45AC"/>
    <w:multiLevelType w:val="hybridMultilevel"/>
    <w:tmpl w:val="57D0380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8085B"/>
    <w:multiLevelType w:val="hybridMultilevel"/>
    <w:tmpl w:val="83FC001E"/>
    <w:lvl w:ilvl="0" w:tplc="70D2C70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58933C8E"/>
    <w:multiLevelType w:val="hybridMultilevel"/>
    <w:tmpl w:val="DA6E63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E548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1C1BC5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MzU1NjAAEko6SsGpxcWZ+XkgBYa1AJL3S8QsAAAA"/>
  </w:docVars>
  <w:rsids>
    <w:rsidRoot w:val="00855192"/>
    <w:rsid w:val="000047C2"/>
    <w:rsid w:val="00006671"/>
    <w:rsid w:val="00006EA0"/>
    <w:rsid w:val="00034660"/>
    <w:rsid w:val="000348E7"/>
    <w:rsid w:val="00037AB3"/>
    <w:rsid w:val="00054643"/>
    <w:rsid w:val="00064885"/>
    <w:rsid w:val="000724DC"/>
    <w:rsid w:val="000738D0"/>
    <w:rsid w:val="00077C73"/>
    <w:rsid w:val="0008013E"/>
    <w:rsid w:val="00095CF7"/>
    <w:rsid w:val="000A205C"/>
    <w:rsid w:val="000A513F"/>
    <w:rsid w:val="000C4B6C"/>
    <w:rsid w:val="000D680B"/>
    <w:rsid w:val="000E26C8"/>
    <w:rsid w:val="00117059"/>
    <w:rsid w:val="00140303"/>
    <w:rsid w:val="001541DA"/>
    <w:rsid w:val="00157335"/>
    <w:rsid w:val="00161C90"/>
    <w:rsid w:val="00163355"/>
    <w:rsid w:val="001645F3"/>
    <w:rsid w:val="001726B1"/>
    <w:rsid w:val="0017400F"/>
    <w:rsid w:val="00181E7E"/>
    <w:rsid w:val="001C233C"/>
    <w:rsid w:val="001E1B61"/>
    <w:rsid w:val="001F01FF"/>
    <w:rsid w:val="001F52C1"/>
    <w:rsid w:val="001F7B5E"/>
    <w:rsid w:val="0020104F"/>
    <w:rsid w:val="0020343B"/>
    <w:rsid w:val="00206F38"/>
    <w:rsid w:val="00211766"/>
    <w:rsid w:val="00212C70"/>
    <w:rsid w:val="00224614"/>
    <w:rsid w:val="00261CCD"/>
    <w:rsid w:val="00273FC3"/>
    <w:rsid w:val="00284FC4"/>
    <w:rsid w:val="00293250"/>
    <w:rsid w:val="002A3BED"/>
    <w:rsid w:val="002A55FF"/>
    <w:rsid w:val="002C240E"/>
    <w:rsid w:val="002D0EA1"/>
    <w:rsid w:val="002D5252"/>
    <w:rsid w:val="002F011D"/>
    <w:rsid w:val="003057E3"/>
    <w:rsid w:val="00314391"/>
    <w:rsid w:val="003425EA"/>
    <w:rsid w:val="00343601"/>
    <w:rsid w:val="00355335"/>
    <w:rsid w:val="00355A40"/>
    <w:rsid w:val="00355C8B"/>
    <w:rsid w:val="00367BFC"/>
    <w:rsid w:val="00387866"/>
    <w:rsid w:val="003A35BC"/>
    <w:rsid w:val="003C6D58"/>
    <w:rsid w:val="003E0583"/>
    <w:rsid w:val="00400B98"/>
    <w:rsid w:val="00424085"/>
    <w:rsid w:val="0044577A"/>
    <w:rsid w:val="00455B3F"/>
    <w:rsid w:val="00470680"/>
    <w:rsid w:val="004752C2"/>
    <w:rsid w:val="00477AE5"/>
    <w:rsid w:val="00481738"/>
    <w:rsid w:val="00490906"/>
    <w:rsid w:val="00492F5F"/>
    <w:rsid w:val="00495AB6"/>
    <w:rsid w:val="004A4972"/>
    <w:rsid w:val="004C240F"/>
    <w:rsid w:val="004D3528"/>
    <w:rsid w:val="004D3733"/>
    <w:rsid w:val="004D3F2D"/>
    <w:rsid w:val="004D4D5A"/>
    <w:rsid w:val="004E4FF4"/>
    <w:rsid w:val="00500552"/>
    <w:rsid w:val="00500807"/>
    <w:rsid w:val="00502769"/>
    <w:rsid w:val="00513F9D"/>
    <w:rsid w:val="005337B7"/>
    <w:rsid w:val="00553D92"/>
    <w:rsid w:val="005541B3"/>
    <w:rsid w:val="0056480B"/>
    <w:rsid w:val="005678D4"/>
    <w:rsid w:val="00570421"/>
    <w:rsid w:val="005704CE"/>
    <w:rsid w:val="0057496F"/>
    <w:rsid w:val="005B5AC9"/>
    <w:rsid w:val="005D3916"/>
    <w:rsid w:val="005D455A"/>
    <w:rsid w:val="005E18DB"/>
    <w:rsid w:val="005F2DA8"/>
    <w:rsid w:val="005F5AE7"/>
    <w:rsid w:val="00607DD8"/>
    <w:rsid w:val="006101AF"/>
    <w:rsid w:val="0061283F"/>
    <w:rsid w:val="00613DAB"/>
    <w:rsid w:val="00615110"/>
    <w:rsid w:val="006401B5"/>
    <w:rsid w:val="00640915"/>
    <w:rsid w:val="00641E3B"/>
    <w:rsid w:val="00642E98"/>
    <w:rsid w:val="00644C4D"/>
    <w:rsid w:val="00645626"/>
    <w:rsid w:val="00653E99"/>
    <w:rsid w:val="006551AC"/>
    <w:rsid w:val="0065768D"/>
    <w:rsid w:val="00660849"/>
    <w:rsid w:val="006862D7"/>
    <w:rsid w:val="00686635"/>
    <w:rsid w:val="006C0CB8"/>
    <w:rsid w:val="006D2EEA"/>
    <w:rsid w:val="006E58E5"/>
    <w:rsid w:val="006E5B69"/>
    <w:rsid w:val="00704515"/>
    <w:rsid w:val="00705E0C"/>
    <w:rsid w:val="00707389"/>
    <w:rsid w:val="00712FA4"/>
    <w:rsid w:val="00717BD1"/>
    <w:rsid w:val="00730AD5"/>
    <w:rsid w:val="00732A4A"/>
    <w:rsid w:val="007548FD"/>
    <w:rsid w:val="00757647"/>
    <w:rsid w:val="007617D8"/>
    <w:rsid w:val="00770CF0"/>
    <w:rsid w:val="00793495"/>
    <w:rsid w:val="007937EE"/>
    <w:rsid w:val="007A2062"/>
    <w:rsid w:val="007B1849"/>
    <w:rsid w:val="007B55F8"/>
    <w:rsid w:val="007B6E5D"/>
    <w:rsid w:val="007B6F0C"/>
    <w:rsid w:val="007C1D3A"/>
    <w:rsid w:val="007C396B"/>
    <w:rsid w:val="007C69D0"/>
    <w:rsid w:val="007E278E"/>
    <w:rsid w:val="007F191B"/>
    <w:rsid w:val="00802214"/>
    <w:rsid w:val="00804C70"/>
    <w:rsid w:val="00812E94"/>
    <w:rsid w:val="00814CAB"/>
    <w:rsid w:val="008360AB"/>
    <w:rsid w:val="00844CC3"/>
    <w:rsid w:val="00853517"/>
    <w:rsid w:val="00855192"/>
    <w:rsid w:val="008553E0"/>
    <w:rsid w:val="00856DC0"/>
    <w:rsid w:val="0085710F"/>
    <w:rsid w:val="00875F19"/>
    <w:rsid w:val="008779DA"/>
    <w:rsid w:val="00885A86"/>
    <w:rsid w:val="008879A0"/>
    <w:rsid w:val="00892D29"/>
    <w:rsid w:val="00893D59"/>
    <w:rsid w:val="008960D0"/>
    <w:rsid w:val="008A181B"/>
    <w:rsid w:val="008A5C4D"/>
    <w:rsid w:val="008B098D"/>
    <w:rsid w:val="008D0EC8"/>
    <w:rsid w:val="008E6372"/>
    <w:rsid w:val="008F1473"/>
    <w:rsid w:val="008F42CC"/>
    <w:rsid w:val="00902666"/>
    <w:rsid w:val="00905F1C"/>
    <w:rsid w:val="00906973"/>
    <w:rsid w:val="00927219"/>
    <w:rsid w:val="00941554"/>
    <w:rsid w:val="00952710"/>
    <w:rsid w:val="00961FBD"/>
    <w:rsid w:val="0096286E"/>
    <w:rsid w:val="009A274A"/>
    <w:rsid w:val="009C5BC7"/>
    <w:rsid w:val="009E4483"/>
    <w:rsid w:val="009E6F58"/>
    <w:rsid w:val="00A2598B"/>
    <w:rsid w:val="00A30D61"/>
    <w:rsid w:val="00A420DF"/>
    <w:rsid w:val="00A44481"/>
    <w:rsid w:val="00A47F00"/>
    <w:rsid w:val="00A716FD"/>
    <w:rsid w:val="00A80029"/>
    <w:rsid w:val="00A83191"/>
    <w:rsid w:val="00AA26F6"/>
    <w:rsid w:val="00AB4B5D"/>
    <w:rsid w:val="00AB65D4"/>
    <w:rsid w:val="00AB7076"/>
    <w:rsid w:val="00B07CCD"/>
    <w:rsid w:val="00B1784F"/>
    <w:rsid w:val="00B276FB"/>
    <w:rsid w:val="00B35F61"/>
    <w:rsid w:val="00B37EEA"/>
    <w:rsid w:val="00B40324"/>
    <w:rsid w:val="00B43E20"/>
    <w:rsid w:val="00B579CD"/>
    <w:rsid w:val="00B6590B"/>
    <w:rsid w:val="00B6713C"/>
    <w:rsid w:val="00B70F4F"/>
    <w:rsid w:val="00B811B6"/>
    <w:rsid w:val="00B81C81"/>
    <w:rsid w:val="00B95B65"/>
    <w:rsid w:val="00BC0D21"/>
    <w:rsid w:val="00C01674"/>
    <w:rsid w:val="00C144E8"/>
    <w:rsid w:val="00C25355"/>
    <w:rsid w:val="00C33303"/>
    <w:rsid w:val="00C50D9B"/>
    <w:rsid w:val="00CA3023"/>
    <w:rsid w:val="00CA7A91"/>
    <w:rsid w:val="00CB03E0"/>
    <w:rsid w:val="00CE2DCE"/>
    <w:rsid w:val="00CE75BC"/>
    <w:rsid w:val="00CF79C7"/>
    <w:rsid w:val="00D03CEB"/>
    <w:rsid w:val="00D1722E"/>
    <w:rsid w:val="00D174B9"/>
    <w:rsid w:val="00D27877"/>
    <w:rsid w:val="00D33D3F"/>
    <w:rsid w:val="00D44AC3"/>
    <w:rsid w:val="00D47144"/>
    <w:rsid w:val="00D5423D"/>
    <w:rsid w:val="00D66D16"/>
    <w:rsid w:val="00D75386"/>
    <w:rsid w:val="00D83200"/>
    <w:rsid w:val="00D86EA7"/>
    <w:rsid w:val="00D92272"/>
    <w:rsid w:val="00D9620C"/>
    <w:rsid w:val="00D97B6A"/>
    <w:rsid w:val="00DA7515"/>
    <w:rsid w:val="00DB4FC2"/>
    <w:rsid w:val="00DD1E04"/>
    <w:rsid w:val="00DD60AA"/>
    <w:rsid w:val="00DF5421"/>
    <w:rsid w:val="00E1616C"/>
    <w:rsid w:val="00E23563"/>
    <w:rsid w:val="00E24D7D"/>
    <w:rsid w:val="00E255B0"/>
    <w:rsid w:val="00E36FB9"/>
    <w:rsid w:val="00E45A59"/>
    <w:rsid w:val="00E56058"/>
    <w:rsid w:val="00E6285B"/>
    <w:rsid w:val="00E72975"/>
    <w:rsid w:val="00E81CEF"/>
    <w:rsid w:val="00E936F6"/>
    <w:rsid w:val="00EA56BA"/>
    <w:rsid w:val="00EC233B"/>
    <w:rsid w:val="00EE11FD"/>
    <w:rsid w:val="00EF0459"/>
    <w:rsid w:val="00EF1684"/>
    <w:rsid w:val="00EF1C33"/>
    <w:rsid w:val="00F0688D"/>
    <w:rsid w:val="00F07516"/>
    <w:rsid w:val="00F55494"/>
    <w:rsid w:val="00F5618C"/>
    <w:rsid w:val="00F617FB"/>
    <w:rsid w:val="00F67349"/>
    <w:rsid w:val="00F73B8D"/>
    <w:rsid w:val="00F90565"/>
    <w:rsid w:val="00FA2112"/>
    <w:rsid w:val="00FA3715"/>
    <w:rsid w:val="00FB3112"/>
    <w:rsid w:val="00FC1E88"/>
    <w:rsid w:val="00FC7BA9"/>
    <w:rsid w:val="00FD130A"/>
    <w:rsid w:val="00FD1569"/>
    <w:rsid w:val="00FD6711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C8C53C"/>
  <w15:docId w15:val="{B06EBAE3-4A1A-4405-85D6-620CA09C9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55192"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qFormat/>
    <w:rsid w:val="00855192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k5">
    <w:name w:val="heading 5"/>
    <w:basedOn w:val="Normal"/>
    <w:next w:val="Normal"/>
    <w:qFormat/>
    <w:rsid w:val="00855192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rsid w:val="00855192"/>
    <w:rPr>
      <w:sz w:val="18"/>
      <w:szCs w:val="20"/>
    </w:rPr>
  </w:style>
  <w:style w:type="paragraph" w:styleId="GvdeMetni">
    <w:name w:val="Body Text"/>
    <w:basedOn w:val="Normal"/>
    <w:rsid w:val="00855192"/>
    <w:pPr>
      <w:jc w:val="both"/>
    </w:pPr>
  </w:style>
  <w:style w:type="paragraph" w:styleId="BalonMetni">
    <w:name w:val="Balloon Text"/>
    <w:basedOn w:val="Normal"/>
    <w:link w:val="BalonMetniChar"/>
    <w:rsid w:val="00D66D1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D66D16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AA26F6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355C8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355C8B"/>
    <w:rPr>
      <w:sz w:val="24"/>
      <w:szCs w:val="24"/>
    </w:rPr>
  </w:style>
  <w:style w:type="paragraph" w:styleId="AltBilgi">
    <w:name w:val="footer"/>
    <w:basedOn w:val="Normal"/>
    <w:link w:val="AltBilgiChar"/>
    <w:rsid w:val="00355C8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rsid w:val="00355C8B"/>
    <w:rPr>
      <w:sz w:val="24"/>
      <w:szCs w:val="24"/>
    </w:rPr>
  </w:style>
  <w:style w:type="table" w:styleId="TabloKlavuzu">
    <w:name w:val="Table Grid"/>
    <w:basedOn w:val="NormalTablo"/>
    <w:rsid w:val="0085710F"/>
    <w:rPr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90906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49090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490906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490906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490906"/>
    <w:rPr>
      <w:b/>
      <w:bCs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607D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8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B0FE89-AFA8-4299-B0B7-4FD54ABA9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7</Words>
  <Characters>2264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v</dc:creator>
  <cp:lastModifiedBy>su</cp:lastModifiedBy>
  <cp:revision>2</cp:revision>
  <cp:lastPrinted>2011-01-03T15:28:00Z</cp:lastPrinted>
  <dcterms:created xsi:type="dcterms:W3CDTF">2021-06-14T13:02:00Z</dcterms:created>
  <dcterms:modified xsi:type="dcterms:W3CDTF">2021-06-14T13:02:00Z</dcterms:modified>
</cp:coreProperties>
</file>